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68B36" w14:textId="77777777" w:rsidR="003C7DB4" w:rsidRDefault="003C7DB4" w:rsidP="003C7DB4">
      <w:pPr>
        <w:outlineLvl w:val="0"/>
        <w:rPr>
          <w:b/>
        </w:rPr>
      </w:pPr>
      <w:r>
        <w:rPr>
          <w:b/>
        </w:rPr>
        <w:t xml:space="preserve">  Task No.  </w:t>
      </w:r>
      <w:bookmarkStart w:id="0" w:name="Text1"/>
      <w:r>
        <w:rPr>
          <w:b/>
        </w:rPr>
        <w:t>-</w:t>
      </w:r>
      <w:r>
        <w:rPr>
          <w:u w:val="single"/>
        </w:rPr>
        <w:fldChar w:fldCharType="begin">
          <w:ffData>
            <w:name w:val="Text1"/>
            <w:enabled/>
            <w:calcOnExit w:val="0"/>
            <w:textInput>
              <w:maxLength w:val="41"/>
            </w:textInput>
          </w:ffData>
        </w:fldChar>
      </w:r>
      <w:r>
        <w:rPr>
          <w:u w:val="single"/>
        </w:rPr>
        <w:instrText xml:space="preserve"> FORMTEXT </w:instrText>
      </w:r>
      <w:r w:rsidR="00000000">
        <w:rPr>
          <w:u w:val="single"/>
        </w:rPr>
      </w:r>
      <w:r w:rsidR="00000000">
        <w:rPr>
          <w:u w:val="single"/>
        </w:rPr>
        <w:fldChar w:fldCharType="separate"/>
      </w:r>
      <w:r>
        <w:rPr>
          <w:u w:val="single"/>
        </w:rPr>
        <w:fldChar w:fldCharType="end"/>
      </w:r>
      <w:bookmarkEnd w:id="0"/>
    </w:p>
    <w:p w14:paraId="4CA75448" w14:textId="77777777" w:rsidR="003C7DB4" w:rsidRDefault="003C7DB4" w:rsidP="003C7DB4"/>
    <w:p w14:paraId="4A593ACD" w14:textId="0B0F3043" w:rsidR="003C7DB4" w:rsidRDefault="003C7DB4" w:rsidP="003C7DB4">
      <w:pPr>
        <w:outlineLvl w:val="0"/>
        <w:rPr>
          <w:b/>
          <w:u w:val="single"/>
        </w:rPr>
      </w:pPr>
      <w:r>
        <w:rPr>
          <w:b/>
        </w:rPr>
        <w:t xml:space="preserve">  Task Title:  </w:t>
      </w:r>
      <w:r>
        <w:rPr>
          <w:rFonts w:cs="Arial"/>
          <w:b/>
          <w:bCs/>
          <w:color w:val="000080"/>
          <w:u w:val="single"/>
        </w:rPr>
        <w:t>2022-23 PEIMS Fall Student File</w:t>
      </w:r>
    </w:p>
    <w:p w14:paraId="5C31B2D9" w14:textId="77777777" w:rsidR="003C7DB4" w:rsidRPr="007D418E" w:rsidRDefault="003C7DB4" w:rsidP="003C7DB4">
      <w:pPr>
        <w:rPr>
          <w:b/>
          <w:u w:val="single"/>
        </w:rPr>
      </w:pPr>
    </w:p>
    <w:p w14:paraId="79A709A4" w14:textId="77777777" w:rsidR="003C7DB4" w:rsidRDefault="003C7DB4" w:rsidP="003C7DB4"/>
    <w:tbl>
      <w:tblPr>
        <w:tblW w:w="0" w:type="auto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83"/>
        <w:gridCol w:w="2077"/>
      </w:tblGrid>
      <w:tr w:rsidR="003C7DB4" w14:paraId="0B70BFC4" w14:textId="77777777" w:rsidTr="00B81C86">
        <w:tc>
          <w:tcPr>
            <w:tcW w:w="7283" w:type="dxa"/>
          </w:tcPr>
          <w:p w14:paraId="1829DE7A" w14:textId="77777777" w:rsidR="003C7DB4" w:rsidRDefault="003C7DB4" w:rsidP="00B81C86">
            <w:pPr>
              <w:spacing w:before="40" w:after="40"/>
            </w:pPr>
            <w:r w:rsidRPr="00014ADF">
              <w:rPr>
                <w:b/>
                <w:bCs/>
              </w:rPr>
              <w:t>FOUR FALL</w:t>
            </w:r>
            <w:r>
              <w:t xml:space="preserve"> </w:t>
            </w:r>
            <w:r>
              <w:rPr>
                <w:b/>
              </w:rPr>
              <w:t>PEIMS Resubmission CSV files used to build the task.</w:t>
            </w:r>
            <w:r>
              <w:t xml:space="preserve">        </w:t>
            </w:r>
          </w:p>
          <w:p w14:paraId="1948B894" w14:textId="26B45E0C" w:rsidR="003C7DB4" w:rsidRPr="00030329" w:rsidRDefault="003C7DB4" w:rsidP="003C7DB4">
            <w:pPr>
              <w:numPr>
                <w:ilvl w:val="0"/>
                <w:numId w:val="1"/>
              </w:numPr>
              <w:spacing w:before="40" w:after="40"/>
              <w:rPr>
                <w:bCs/>
              </w:rPr>
            </w:pPr>
            <w:r w:rsidRPr="003C7DB4">
              <w:rPr>
                <w:bCs/>
              </w:rPr>
              <w:t>Student-Student Basic Information.csv</w:t>
            </w:r>
          </w:p>
          <w:p w14:paraId="15DDB978" w14:textId="6635DD5B" w:rsidR="003C7DB4" w:rsidRPr="00030329" w:rsidRDefault="00106C47" w:rsidP="00106C47">
            <w:pPr>
              <w:numPr>
                <w:ilvl w:val="0"/>
                <w:numId w:val="1"/>
              </w:numPr>
              <w:spacing w:before="40" w:after="40"/>
              <w:rPr>
                <w:bCs/>
              </w:rPr>
            </w:pPr>
            <w:r w:rsidRPr="00106C47">
              <w:rPr>
                <w:bCs/>
              </w:rPr>
              <w:t>Student-Enrollment (School Association)</w:t>
            </w:r>
            <w:r w:rsidR="003C7DB4" w:rsidRPr="00030329">
              <w:rPr>
                <w:bCs/>
              </w:rPr>
              <w:t>.csv</w:t>
            </w:r>
          </w:p>
          <w:p w14:paraId="7620F0CE" w14:textId="3C9FDE24" w:rsidR="003C7DB4" w:rsidRPr="00030329" w:rsidRDefault="00106C47" w:rsidP="003C7DB4">
            <w:pPr>
              <w:numPr>
                <w:ilvl w:val="0"/>
                <w:numId w:val="1"/>
              </w:numPr>
              <w:spacing w:before="40" w:after="40"/>
              <w:rPr>
                <w:bCs/>
              </w:rPr>
            </w:pPr>
            <w:r w:rsidRPr="00106C47">
              <w:rPr>
                <w:bCs/>
              </w:rPr>
              <w:t>Student-Enrollment (Programs)</w:t>
            </w:r>
            <w:r w:rsidR="003C7DB4" w:rsidRPr="00030329">
              <w:rPr>
                <w:bCs/>
              </w:rPr>
              <w:t xml:space="preserve">.csv </w:t>
            </w:r>
          </w:p>
          <w:p w14:paraId="68C30239" w14:textId="37E0E7D7" w:rsidR="003C7DB4" w:rsidRPr="00106C47" w:rsidRDefault="00106C47" w:rsidP="003C7DB4">
            <w:pPr>
              <w:numPr>
                <w:ilvl w:val="0"/>
                <w:numId w:val="1"/>
              </w:numPr>
              <w:spacing w:before="40" w:after="40"/>
              <w:rPr>
                <w:bCs/>
              </w:rPr>
            </w:pPr>
            <w:r w:rsidRPr="00106C47">
              <w:rPr>
                <w:bCs/>
              </w:rPr>
              <w:t>Student-Special Education Program</w:t>
            </w:r>
            <w:r w:rsidR="003C7DB4" w:rsidRPr="00030329">
              <w:rPr>
                <w:bCs/>
              </w:rPr>
              <w:t>.csv</w:t>
            </w:r>
          </w:p>
          <w:p w14:paraId="4A60D133" w14:textId="115A5F05" w:rsidR="00106C47" w:rsidRPr="00106C47" w:rsidRDefault="00106C47" w:rsidP="003C7DB4">
            <w:pPr>
              <w:numPr>
                <w:ilvl w:val="0"/>
                <w:numId w:val="1"/>
              </w:numPr>
              <w:spacing w:before="40" w:after="40"/>
              <w:rPr>
                <w:bCs/>
              </w:rPr>
            </w:pPr>
            <w:r w:rsidRPr="00106C47">
              <w:rPr>
                <w:bCs/>
              </w:rPr>
              <w:t>Student-Title I Part A Program</w:t>
            </w:r>
            <w:r w:rsidRPr="00030329">
              <w:rPr>
                <w:bCs/>
              </w:rPr>
              <w:t>.csv</w:t>
            </w:r>
          </w:p>
          <w:p w14:paraId="1C393A6C" w14:textId="77777777" w:rsidR="003C7DB4" w:rsidRDefault="003C7DB4" w:rsidP="00B81C86">
            <w:pPr>
              <w:spacing w:before="40" w:after="40"/>
              <w:ind w:left="720"/>
            </w:pPr>
          </w:p>
        </w:tc>
        <w:tc>
          <w:tcPr>
            <w:tcW w:w="2077" w:type="dxa"/>
          </w:tcPr>
          <w:p w14:paraId="6F00C41F" w14:textId="77777777" w:rsidR="003C7DB4" w:rsidRDefault="003C7DB4" w:rsidP="00B81C86">
            <w:pPr>
              <w:spacing w:before="40" w:after="40"/>
              <w:jc w:val="left"/>
            </w:pPr>
            <w:r w:rsidRPr="006D0A6E">
              <w:rPr>
                <w:b/>
              </w:rPr>
              <w:t>When</w:t>
            </w:r>
            <w:r>
              <w:t xml:space="preserve">: Each Jan-Feb (when Fall </w:t>
            </w:r>
            <w:proofErr w:type="spellStart"/>
            <w:r>
              <w:t>Peims</w:t>
            </w:r>
            <w:proofErr w:type="spellEnd"/>
            <w:r>
              <w:t xml:space="preserve"> Resubmission is complete)</w:t>
            </w:r>
          </w:p>
        </w:tc>
      </w:tr>
      <w:tr w:rsidR="003C7DB4" w14:paraId="3E098C4C" w14:textId="77777777" w:rsidTr="00B81C86">
        <w:tc>
          <w:tcPr>
            <w:tcW w:w="7283" w:type="dxa"/>
          </w:tcPr>
          <w:p w14:paraId="7F798842" w14:textId="77777777" w:rsidR="003C7DB4" w:rsidRDefault="003C7DB4" w:rsidP="00B81C86">
            <w:pPr>
              <w:spacing w:before="40" w:after="40"/>
              <w:rPr>
                <w:b/>
              </w:rPr>
            </w:pPr>
            <w:r>
              <w:rPr>
                <w:b/>
              </w:rPr>
              <w:t>STEPS:</w:t>
            </w:r>
          </w:p>
          <w:p w14:paraId="746D45CF" w14:textId="3EEAC3B3" w:rsidR="003C7DB4" w:rsidRPr="003C7DB4" w:rsidRDefault="003C7DB4" w:rsidP="003C7DB4">
            <w:pPr>
              <w:numPr>
                <w:ilvl w:val="0"/>
                <w:numId w:val="2"/>
              </w:numPr>
              <w:spacing w:before="40" w:after="40"/>
              <w:rPr>
                <w:bCs/>
                <w:i/>
                <w:iCs/>
              </w:rPr>
            </w:pPr>
            <w:r w:rsidRPr="00A16D2D">
              <w:rPr>
                <w:bCs/>
              </w:rPr>
              <w:t xml:space="preserve">Import </w:t>
            </w:r>
            <w:r w:rsidRPr="003C7DB4">
              <w:rPr>
                <w:bCs/>
                <w:shd w:val="pct15" w:color="auto" w:fill="FFFFFF"/>
              </w:rPr>
              <w:t>Student-Student Basic Information</w:t>
            </w:r>
            <w:r w:rsidRPr="003C7DB4">
              <w:rPr>
                <w:bCs/>
              </w:rPr>
              <w:t xml:space="preserve"> </w:t>
            </w:r>
            <w:r w:rsidRPr="00A16D2D">
              <w:rPr>
                <w:bCs/>
                <w:i/>
                <w:iCs/>
              </w:rPr>
              <w:t>(</w:t>
            </w:r>
            <w:r>
              <w:rPr>
                <w:bCs/>
                <w:i/>
                <w:iCs/>
              </w:rPr>
              <w:t>10</w:t>
            </w:r>
            <w:r w:rsidRPr="00A16D2D">
              <w:rPr>
                <w:bCs/>
                <w:i/>
                <w:iCs/>
              </w:rPr>
              <w:t xml:space="preserve"> duplicates in the file) </w:t>
            </w:r>
            <w:r w:rsidRPr="00A16D2D">
              <w:rPr>
                <w:b/>
              </w:rPr>
              <w:t>N=</w:t>
            </w:r>
            <w:r w:rsidRPr="003C7DB4">
              <w:rPr>
                <w:b/>
              </w:rPr>
              <w:t>211,366</w:t>
            </w:r>
          </w:p>
          <w:p w14:paraId="51F62EC7" w14:textId="681E8BC8" w:rsidR="003C7DB4" w:rsidRPr="003C7DB4" w:rsidRDefault="003C7DB4" w:rsidP="003C7DB4">
            <w:pPr>
              <w:numPr>
                <w:ilvl w:val="0"/>
                <w:numId w:val="2"/>
              </w:numPr>
              <w:spacing w:before="40" w:after="40"/>
              <w:rPr>
                <w:bCs/>
              </w:rPr>
            </w:pPr>
            <w:r w:rsidRPr="003C7DB4">
              <w:rPr>
                <w:bCs/>
              </w:rPr>
              <w:t xml:space="preserve">Drop if </w:t>
            </w:r>
            <w:proofErr w:type="spellStart"/>
            <w:r w:rsidRPr="003C7DB4">
              <w:rPr>
                <w:bCs/>
              </w:rPr>
              <w:t>as_of_status_cd</w:t>
            </w:r>
            <w:proofErr w:type="spellEnd"/>
            <w:r w:rsidRPr="003C7DB4">
              <w:rPr>
                <w:bCs/>
              </w:rPr>
              <w:t xml:space="preserve"> equals to </w:t>
            </w:r>
          </w:p>
          <w:p w14:paraId="277FC333" w14:textId="395ADAA4" w:rsidR="003C7DB4" w:rsidRPr="003C7DB4" w:rsidRDefault="003C7DB4" w:rsidP="003C7DB4">
            <w:pPr>
              <w:pStyle w:val="ListParagraph"/>
              <w:numPr>
                <w:ilvl w:val="0"/>
                <w:numId w:val="6"/>
              </w:numPr>
              <w:spacing w:before="40" w:after="40"/>
              <w:rPr>
                <w:bCs/>
              </w:rPr>
            </w:pPr>
            <w:r w:rsidRPr="003C7DB4">
              <w:rPr>
                <w:bCs/>
                <w:i/>
                <w:iCs/>
              </w:rPr>
              <w:t>“A</w:t>
            </w:r>
            <w:r w:rsidRPr="003C7DB4">
              <w:rPr>
                <w:bCs/>
              </w:rPr>
              <w:t xml:space="preserve">” (Enrolled </w:t>
            </w:r>
            <w:proofErr w:type="gramStart"/>
            <w:r w:rsidRPr="003C7DB4">
              <w:rPr>
                <w:bCs/>
              </w:rPr>
              <w:t>In</w:t>
            </w:r>
            <w:proofErr w:type="gramEnd"/>
            <w:r w:rsidRPr="003C7DB4">
              <w:rPr>
                <w:bCs/>
              </w:rPr>
              <w:t xml:space="preserve"> The District During The Prior School Year But Has Never Enrolled In The District During The Current Year), or </w:t>
            </w:r>
          </w:p>
          <w:p w14:paraId="28CA910C" w14:textId="4282A53A" w:rsidR="003C7DB4" w:rsidRPr="003C7DB4" w:rsidRDefault="003C7DB4" w:rsidP="003C7DB4">
            <w:pPr>
              <w:pStyle w:val="ListParagraph"/>
              <w:numPr>
                <w:ilvl w:val="0"/>
                <w:numId w:val="6"/>
              </w:numPr>
              <w:spacing w:before="40" w:after="40"/>
              <w:rPr>
                <w:bCs/>
              </w:rPr>
            </w:pPr>
            <w:r w:rsidRPr="003C7DB4">
              <w:rPr>
                <w:bCs/>
              </w:rPr>
              <w:t xml:space="preserve">“C” (Enrolled </w:t>
            </w:r>
            <w:proofErr w:type="gramStart"/>
            <w:r w:rsidRPr="003C7DB4">
              <w:rPr>
                <w:bCs/>
              </w:rPr>
              <w:t>In</w:t>
            </w:r>
            <w:proofErr w:type="gramEnd"/>
            <w:r w:rsidRPr="003C7DB4">
              <w:rPr>
                <w:bCs/>
              </w:rPr>
              <w:t xml:space="preserve"> The District Within The School-Start Window And Was Not Enrolled In The District On The Fall As Of Date), or </w:t>
            </w:r>
          </w:p>
          <w:p w14:paraId="554B520E" w14:textId="003FB090" w:rsidR="003C7DB4" w:rsidRPr="003C7DB4" w:rsidRDefault="003C7DB4" w:rsidP="003C7DB4">
            <w:pPr>
              <w:pStyle w:val="ListParagraph"/>
              <w:numPr>
                <w:ilvl w:val="0"/>
                <w:numId w:val="6"/>
              </w:numPr>
              <w:spacing w:before="40" w:after="40"/>
              <w:rPr>
                <w:bCs/>
              </w:rPr>
            </w:pPr>
            <w:r w:rsidRPr="003C7DB4">
              <w:rPr>
                <w:bCs/>
              </w:rPr>
              <w:t xml:space="preserve">“E” (Enrolled </w:t>
            </w:r>
            <w:proofErr w:type="gramStart"/>
            <w:r w:rsidRPr="003C7DB4">
              <w:rPr>
                <w:bCs/>
              </w:rPr>
              <w:t>In</w:t>
            </w:r>
            <w:proofErr w:type="gramEnd"/>
            <w:r w:rsidRPr="003C7DB4">
              <w:rPr>
                <w:bCs/>
              </w:rPr>
              <w:t xml:space="preserve"> The District In The Prior School Year, Was Enrolled In The District In The Current Year But Not Within The School-Start Window And Not On The Fall As Of Date), and or</w:t>
            </w:r>
          </w:p>
          <w:p w14:paraId="10F520AF" w14:textId="1CBEC907" w:rsidR="003C7DB4" w:rsidRDefault="003C7DB4" w:rsidP="003C7DB4">
            <w:pPr>
              <w:pStyle w:val="ListParagraph"/>
              <w:numPr>
                <w:ilvl w:val="0"/>
                <w:numId w:val="6"/>
              </w:numPr>
              <w:spacing w:before="40" w:after="40"/>
              <w:rPr>
                <w:bCs/>
              </w:rPr>
            </w:pPr>
            <w:r w:rsidRPr="003C7DB4">
              <w:rPr>
                <w:bCs/>
              </w:rPr>
              <w:t xml:space="preserve">“G” (Enrolled </w:t>
            </w:r>
            <w:proofErr w:type="gramStart"/>
            <w:r w:rsidRPr="003C7DB4">
              <w:rPr>
                <w:bCs/>
              </w:rPr>
              <w:t>In</w:t>
            </w:r>
            <w:proofErr w:type="gramEnd"/>
            <w:r w:rsidRPr="003C7DB4">
              <w:rPr>
                <w:bCs/>
              </w:rPr>
              <w:t xml:space="preserve"> The District In The Current Year But Not Within The School-Start Window And Not On The Fall As Of Date)</w:t>
            </w:r>
          </w:p>
          <w:p w14:paraId="4C1C0879" w14:textId="73B08C3B" w:rsidR="003C7DB4" w:rsidRPr="003C7DB4" w:rsidRDefault="003C7DB4" w:rsidP="003C7DB4">
            <w:pPr>
              <w:pStyle w:val="ListParagraph"/>
              <w:numPr>
                <w:ilvl w:val="0"/>
                <w:numId w:val="6"/>
              </w:numPr>
              <w:spacing w:before="40" w:after="40"/>
              <w:rPr>
                <w:bCs/>
              </w:rPr>
            </w:pPr>
            <w:r w:rsidRPr="008D4D7A">
              <w:rPr>
                <w:b/>
              </w:rPr>
              <w:t>N=</w:t>
            </w:r>
            <w:r w:rsidR="008D4D7A" w:rsidRPr="008D4D7A">
              <w:rPr>
                <w:b/>
              </w:rPr>
              <w:t>1</w:t>
            </w:r>
            <w:r w:rsidRPr="008D4D7A">
              <w:rPr>
                <w:b/>
              </w:rPr>
              <w:t>89,934</w:t>
            </w:r>
          </w:p>
          <w:p w14:paraId="1F1BFD87" w14:textId="2DFBAD8D" w:rsidR="003C7DB4" w:rsidRPr="00A16D2D" w:rsidRDefault="003C7DB4" w:rsidP="003C7DB4">
            <w:pPr>
              <w:numPr>
                <w:ilvl w:val="0"/>
                <w:numId w:val="2"/>
              </w:numPr>
              <w:spacing w:before="40" w:after="40"/>
              <w:rPr>
                <w:bCs/>
                <w:i/>
                <w:iCs/>
              </w:rPr>
            </w:pPr>
            <w:r w:rsidRPr="00A16D2D">
              <w:rPr>
                <w:bCs/>
              </w:rPr>
              <w:t xml:space="preserve">Match </w:t>
            </w:r>
            <w:r w:rsidRPr="003C7DB4">
              <w:rPr>
                <w:bCs/>
                <w:shd w:val="pct15" w:color="auto" w:fill="FFFFFF"/>
              </w:rPr>
              <w:t>Student-Enrollment (School Association)</w:t>
            </w:r>
            <w:r w:rsidRPr="00A16D2D">
              <w:rPr>
                <w:bCs/>
              </w:rPr>
              <w:t xml:space="preserve"> </w:t>
            </w:r>
            <w:r>
              <w:rPr>
                <w:bCs/>
              </w:rPr>
              <w:t xml:space="preserve">by using </w:t>
            </w:r>
            <w:proofErr w:type="spellStart"/>
            <w:r w:rsidRPr="003C7DB4">
              <w:rPr>
                <w:bCs/>
              </w:rPr>
              <w:t>stu_unq_i</w:t>
            </w:r>
            <w:r>
              <w:rPr>
                <w:bCs/>
              </w:rPr>
              <w:t>d</w:t>
            </w:r>
            <w:proofErr w:type="spellEnd"/>
            <w:r w:rsidR="008D4D7A">
              <w:rPr>
                <w:bCs/>
              </w:rPr>
              <w:t xml:space="preserve"> to add </w:t>
            </w:r>
            <w:proofErr w:type="spellStart"/>
            <w:r w:rsidR="00AC43D9" w:rsidRPr="00AC43D9">
              <w:rPr>
                <w:bCs/>
              </w:rPr>
              <w:t>camp_i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camp_id_enroll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camp_id_resi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camp_id_accnt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grd_lvl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last_enroll_dt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stu_attrb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pk_pgm_type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pk_prim_fndg_src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pk_sec_fndg_src_cd</w:t>
            </w:r>
            <w:proofErr w:type="spellEnd"/>
            <w:r w:rsidRPr="00A16D2D">
              <w:rPr>
                <w:bCs/>
              </w:rPr>
              <w:t>.</w:t>
            </w:r>
            <w:r w:rsidR="008D4D7A">
              <w:rPr>
                <w:bCs/>
              </w:rPr>
              <w:t xml:space="preserve"> All Matched.</w:t>
            </w:r>
            <w:r w:rsidRPr="00A16D2D">
              <w:rPr>
                <w:bCs/>
              </w:rPr>
              <w:t xml:space="preserve"> </w:t>
            </w:r>
            <w:r w:rsidRPr="00A16D2D">
              <w:rPr>
                <w:bCs/>
                <w:i/>
                <w:iCs/>
              </w:rPr>
              <w:t xml:space="preserve">(no duplicates in the file) </w:t>
            </w:r>
            <w:r w:rsidRPr="00366587">
              <w:rPr>
                <w:b/>
              </w:rPr>
              <w:t>N=</w:t>
            </w:r>
            <w:r w:rsidR="008D4D7A" w:rsidRPr="008D4D7A">
              <w:rPr>
                <w:b/>
              </w:rPr>
              <w:t>189,934</w:t>
            </w:r>
            <w:r w:rsidR="008D4D7A">
              <w:rPr>
                <w:b/>
              </w:rPr>
              <w:t>.</w:t>
            </w:r>
          </w:p>
          <w:p w14:paraId="0FD9EA1B" w14:textId="55487008" w:rsidR="003C7DB4" w:rsidRPr="00A16D2D" w:rsidRDefault="003C7DB4" w:rsidP="003C7DB4">
            <w:pPr>
              <w:numPr>
                <w:ilvl w:val="0"/>
                <w:numId w:val="2"/>
              </w:numPr>
              <w:spacing w:before="40" w:after="40"/>
              <w:jc w:val="left"/>
              <w:rPr>
                <w:bCs/>
              </w:rPr>
            </w:pPr>
            <w:r w:rsidRPr="00A16D2D">
              <w:rPr>
                <w:bCs/>
              </w:rPr>
              <w:t xml:space="preserve">Merge with </w:t>
            </w:r>
            <w:r w:rsidR="008D4D7A" w:rsidRPr="008D4D7A">
              <w:rPr>
                <w:bCs/>
                <w:shd w:val="pct15" w:color="auto" w:fill="FFFFFF"/>
              </w:rPr>
              <w:t>Student-Enrollment (Programs)</w:t>
            </w:r>
            <w:r w:rsidRPr="00A16D2D">
              <w:rPr>
                <w:bCs/>
              </w:rPr>
              <w:t xml:space="preserve"> </w:t>
            </w:r>
            <w:r w:rsidR="008D4D7A">
              <w:rPr>
                <w:bCs/>
              </w:rPr>
              <w:t xml:space="preserve">by using </w:t>
            </w:r>
            <w:proofErr w:type="spellStart"/>
            <w:r w:rsidR="008D4D7A" w:rsidRPr="003C7DB4">
              <w:rPr>
                <w:bCs/>
              </w:rPr>
              <w:t>stu_unq</w:t>
            </w:r>
            <w:proofErr w:type="spellEnd"/>
            <w:r w:rsidR="008D4D7A" w:rsidRPr="00A16D2D">
              <w:rPr>
                <w:bCs/>
              </w:rPr>
              <w:t xml:space="preserve"> </w:t>
            </w:r>
            <w:r w:rsidRPr="00A16D2D">
              <w:rPr>
                <w:bCs/>
              </w:rPr>
              <w:t xml:space="preserve">to add </w:t>
            </w:r>
            <w:proofErr w:type="spellStart"/>
            <w:r w:rsidR="00AC43D9" w:rsidRPr="00AC43D9">
              <w:rPr>
                <w:bCs/>
              </w:rPr>
              <w:t>bil_pgm_type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bil_pgm_type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bil_esl_smr_schl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cte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esl_pgm_type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flxatt_pgm_type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gft_tlnt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sped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preg_rltd_svcs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fhsp_instr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interv_strategy_flag</w:t>
            </w:r>
            <w:proofErr w:type="spellEnd"/>
            <w:r w:rsidR="00AC43D9" w:rsidRPr="00AC43D9">
              <w:rPr>
                <w:bCs/>
              </w:rPr>
              <w:t xml:space="preserve"> sect_504_flag </w:t>
            </w:r>
            <w:proofErr w:type="spellStart"/>
            <w:r w:rsidR="00AC43D9" w:rsidRPr="00AC43D9">
              <w:rPr>
                <w:bCs/>
              </w:rPr>
              <w:t>alt_lang_pgm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addtl_days_pgm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py_bil_esl_ss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dyslexia_svc_cd</w:t>
            </w:r>
            <w:proofErr w:type="spellEnd"/>
            <w:r w:rsidRPr="00A16D2D">
              <w:rPr>
                <w:bCs/>
              </w:rPr>
              <w:t>.</w:t>
            </w:r>
            <w:r w:rsidR="008D4D7A">
              <w:rPr>
                <w:bCs/>
              </w:rPr>
              <w:t xml:space="preserve"> All Matched. </w:t>
            </w:r>
            <w:r w:rsidR="008D4D7A" w:rsidRPr="00A16D2D">
              <w:rPr>
                <w:bCs/>
                <w:i/>
                <w:iCs/>
              </w:rPr>
              <w:t>(no duplicates in the file)</w:t>
            </w:r>
            <w:r w:rsidRPr="00A16D2D">
              <w:rPr>
                <w:bCs/>
                <w:i/>
              </w:rPr>
              <w:t xml:space="preserve"> </w:t>
            </w:r>
            <w:r w:rsidRPr="00366587">
              <w:rPr>
                <w:b/>
              </w:rPr>
              <w:t>N=</w:t>
            </w:r>
            <w:r w:rsidR="008D4D7A" w:rsidRPr="008D4D7A">
              <w:rPr>
                <w:b/>
              </w:rPr>
              <w:t>189,934</w:t>
            </w:r>
            <w:r w:rsidRPr="00A16D2D">
              <w:rPr>
                <w:bCs/>
              </w:rPr>
              <w:t xml:space="preserve">. </w:t>
            </w:r>
          </w:p>
          <w:p w14:paraId="35F6BAEB" w14:textId="749A5A66" w:rsidR="003C7DB4" w:rsidRDefault="003C7DB4" w:rsidP="003C7DB4">
            <w:pPr>
              <w:numPr>
                <w:ilvl w:val="0"/>
                <w:numId w:val="2"/>
              </w:numPr>
              <w:spacing w:before="40" w:after="40"/>
              <w:jc w:val="left"/>
              <w:rPr>
                <w:bCs/>
              </w:rPr>
            </w:pPr>
            <w:r w:rsidRPr="00A16D2D">
              <w:rPr>
                <w:bCs/>
              </w:rPr>
              <w:t xml:space="preserve">Merge with </w:t>
            </w:r>
            <w:r w:rsidR="008D4D7A" w:rsidRPr="008D4D7A">
              <w:rPr>
                <w:bCs/>
                <w:shd w:val="pct15" w:color="auto" w:fill="FFFFFF"/>
              </w:rPr>
              <w:t>Student-Special Education Program</w:t>
            </w:r>
            <w:r w:rsidR="008D4D7A" w:rsidRPr="008D4D7A">
              <w:rPr>
                <w:bCs/>
              </w:rPr>
              <w:t xml:space="preserve"> </w:t>
            </w:r>
            <w:r w:rsidR="008D4D7A">
              <w:rPr>
                <w:bCs/>
              </w:rPr>
              <w:t xml:space="preserve">by using </w:t>
            </w:r>
            <w:proofErr w:type="spellStart"/>
            <w:r w:rsidR="008D4D7A" w:rsidRPr="003C7DB4">
              <w:rPr>
                <w:bCs/>
              </w:rPr>
              <w:t>stu_unq_i</w:t>
            </w:r>
            <w:r w:rsidR="008D4D7A">
              <w:rPr>
                <w:bCs/>
              </w:rPr>
              <w:t>d</w:t>
            </w:r>
            <w:proofErr w:type="spellEnd"/>
            <w:r w:rsidR="008D4D7A">
              <w:rPr>
                <w:bCs/>
              </w:rPr>
              <w:t xml:space="preserve"> </w:t>
            </w:r>
            <w:r w:rsidRPr="00A16D2D">
              <w:rPr>
                <w:bCs/>
              </w:rPr>
              <w:t xml:space="preserve">to add </w:t>
            </w:r>
            <w:proofErr w:type="spellStart"/>
            <w:r w:rsidR="00AC43D9" w:rsidRPr="00AC43D9">
              <w:rPr>
                <w:bCs/>
              </w:rPr>
              <w:t>sped_effective_dt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sped_effective_dt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dsbl_mult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med_frgl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instr_stng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chld_cnt_fndg_type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ppcd_svc_locn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rdspd_svc_lea_i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dsbl_prim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dsbl_sec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dsbl_tert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assist_tech_svcs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audiol_svcs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counsel_svcs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early_chldhd_intvt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intrp_svcs_type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med_diag_svcs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occup_ther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orient_mbl_trng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phys_ther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pschl_pgm_chld_dsbl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psychol_svcs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recreat_svcs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rdspd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schl_hlth_svcs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soc_work_svcs_flag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speech_ther_cd</w:t>
            </w:r>
            <w:proofErr w:type="spellEnd"/>
            <w:r w:rsidR="00AC43D9" w:rsidRP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transp_svcs_flag</w:t>
            </w:r>
            <w:proofErr w:type="spellEnd"/>
            <w:r w:rsidRPr="00A16D2D">
              <w:rPr>
                <w:bCs/>
              </w:rPr>
              <w:t xml:space="preserve">. </w:t>
            </w:r>
            <w:r w:rsidR="00AC43D9">
              <w:rPr>
                <w:bCs/>
              </w:rPr>
              <w:t xml:space="preserve">All Matched. </w:t>
            </w:r>
            <w:r w:rsidR="00AC43D9" w:rsidRPr="00A16D2D">
              <w:rPr>
                <w:bCs/>
                <w:i/>
                <w:iCs/>
              </w:rPr>
              <w:t>(no duplicates in the file)</w:t>
            </w:r>
            <w:r w:rsidR="00AC43D9" w:rsidRPr="00A16D2D">
              <w:rPr>
                <w:bCs/>
                <w:i/>
              </w:rPr>
              <w:t xml:space="preserve"> </w:t>
            </w:r>
            <w:r w:rsidR="00AC43D9" w:rsidRPr="00366587">
              <w:rPr>
                <w:b/>
              </w:rPr>
              <w:t>N=</w:t>
            </w:r>
            <w:r w:rsidR="00AC43D9" w:rsidRPr="008D4D7A">
              <w:rPr>
                <w:b/>
              </w:rPr>
              <w:t>189,934</w:t>
            </w:r>
            <w:r w:rsidRPr="00A16D2D">
              <w:rPr>
                <w:bCs/>
              </w:rPr>
              <w:t>.</w:t>
            </w:r>
          </w:p>
          <w:p w14:paraId="690CE27F" w14:textId="435429F4" w:rsidR="00AC43D9" w:rsidRDefault="00AC43D9" w:rsidP="003C7DB4">
            <w:pPr>
              <w:numPr>
                <w:ilvl w:val="0"/>
                <w:numId w:val="2"/>
              </w:numPr>
              <w:spacing w:before="40" w:after="40"/>
              <w:jc w:val="left"/>
              <w:rPr>
                <w:bCs/>
              </w:rPr>
            </w:pPr>
            <w:r w:rsidRPr="00A16D2D">
              <w:rPr>
                <w:bCs/>
              </w:rPr>
              <w:t xml:space="preserve">Merge with </w:t>
            </w:r>
            <w:r w:rsidRPr="00AC43D9">
              <w:rPr>
                <w:bCs/>
                <w:shd w:val="pct15" w:color="auto" w:fill="FFFFFF"/>
              </w:rPr>
              <w:t>Student-Title I Part A Program</w:t>
            </w:r>
            <w:r w:rsidRPr="008D4D7A">
              <w:rPr>
                <w:bCs/>
              </w:rPr>
              <w:t xml:space="preserve"> </w:t>
            </w:r>
            <w:r>
              <w:rPr>
                <w:bCs/>
              </w:rPr>
              <w:t xml:space="preserve">by using </w:t>
            </w:r>
            <w:proofErr w:type="spellStart"/>
            <w:r w:rsidRPr="003C7DB4">
              <w:rPr>
                <w:bCs/>
              </w:rPr>
              <w:t>stu_unq_i</w:t>
            </w:r>
            <w:r>
              <w:rPr>
                <w:bCs/>
              </w:rPr>
              <w:t>d</w:t>
            </w:r>
            <w:proofErr w:type="spellEnd"/>
            <w:r>
              <w:rPr>
                <w:bCs/>
              </w:rPr>
              <w:t xml:space="preserve"> </w:t>
            </w:r>
            <w:r w:rsidRPr="00A16D2D">
              <w:rPr>
                <w:bCs/>
              </w:rPr>
              <w:t xml:space="preserve">to add </w:t>
            </w:r>
            <w:r w:rsidRPr="00AC43D9">
              <w:rPr>
                <w:bCs/>
              </w:rPr>
              <w:t xml:space="preserve">t1pa_rdng_flag </w:t>
            </w:r>
            <w:proofErr w:type="spellStart"/>
            <w:r w:rsidRPr="00AC43D9">
              <w:rPr>
                <w:bCs/>
              </w:rPr>
              <w:t>t1pa_rdng_flag</w:t>
            </w:r>
            <w:proofErr w:type="spellEnd"/>
            <w:r w:rsidRPr="00AC43D9">
              <w:rPr>
                <w:bCs/>
              </w:rPr>
              <w:t xml:space="preserve"> t1pa_math_flag t1pa_sci_flag </w:t>
            </w:r>
            <w:r w:rsidRPr="00AC43D9">
              <w:rPr>
                <w:bCs/>
              </w:rPr>
              <w:lastRenderedPageBreak/>
              <w:t>t1pa_sstd_flag t1pa_svcs_gdnc_cnsl_flag t1pa_svcs_soc_work_flag t1pa_svcs_hlth_flag t1pa_cd</w:t>
            </w:r>
            <w:r>
              <w:rPr>
                <w:bCs/>
              </w:rPr>
              <w:t xml:space="preserve">. All Matched. </w:t>
            </w:r>
            <w:r w:rsidRPr="00A16D2D">
              <w:rPr>
                <w:bCs/>
                <w:i/>
                <w:iCs/>
              </w:rPr>
              <w:t>(no duplicates in the file)</w:t>
            </w:r>
            <w:r>
              <w:rPr>
                <w:bCs/>
                <w:i/>
                <w:iCs/>
              </w:rPr>
              <w:t xml:space="preserve"> </w:t>
            </w:r>
            <w:r w:rsidRPr="00366587">
              <w:rPr>
                <w:b/>
              </w:rPr>
              <w:t>N=</w:t>
            </w:r>
            <w:r w:rsidRPr="008D4D7A">
              <w:rPr>
                <w:b/>
              </w:rPr>
              <w:t>189,934</w:t>
            </w:r>
          </w:p>
          <w:p w14:paraId="665B0B7B" w14:textId="47528070" w:rsidR="003C7DB4" w:rsidRDefault="003C7DB4" w:rsidP="003C7DB4">
            <w:pPr>
              <w:numPr>
                <w:ilvl w:val="0"/>
                <w:numId w:val="2"/>
              </w:numPr>
              <w:spacing w:before="40" w:after="40"/>
              <w:jc w:val="left"/>
              <w:rPr>
                <w:bCs/>
              </w:rPr>
            </w:pPr>
            <w:r w:rsidRPr="002844B9">
              <w:rPr>
                <w:bCs/>
              </w:rPr>
              <w:t xml:space="preserve">Create a field </w:t>
            </w:r>
            <w:proofErr w:type="spellStart"/>
            <w:r w:rsidRPr="002844B9">
              <w:rPr>
                <w:bCs/>
              </w:rPr>
              <w:t>camp_id_local</w:t>
            </w:r>
            <w:proofErr w:type="spellEnd"/>
            <w:r w:rsidRPr="002844B9">
              <w:rPr>
                <w:bCs/>
              </w:rPr>
              <w:t xml:space="preserve"> for local campus identification: use </w:t>
            </w:r>
            <w:proofErr w:type="spellStart"/>
            <w:r w:rsidR="00AC43D9" w:rsidRPr="00AC43D9">
              <w:rPr>
                <w:bCs/>
              </w:rPr>
              <w:t>camp_id</w:t>
            </w:r>
            <w:proofErr w:type="spellEnd"/>
            <w:r>
              <w:rPr>
                <w:bCs/>
              </w:rPr>
              <w:t>.</w:t>
            </w:r>
          </w:p>
          <w:p w14:paraId="7C906E2D" w14:textId="49683AC5" w:rsidR="00AC43D9" w:rsidRDefault="003C7DB4" w:rsidP="003C7DB4">
            <w:pPr>
              <w:numPr>
                <w:ilvl w:val="0"/>
                <w:numId w:val="2"/>
              </w:numPr>
              <w:spacing w:before="40" w:after="40"/>
              <w:jc w:val="left"/>
              <w:rPr>
                <w:bCs/>
              </w:rPr>
            </w:pPr>
            <w:r w:rsidRPr="009E2403">
              <w:rPr>
                <w:bCs/>
              </w:rPr>
              <w:t>Create</w:t>
            </w:r>
            <w:r w:rsidR="00AC43D9">
              <w:rPr>
                <w:bCs/>
              </w:rPr>
              <w:t xml:space="preserve"> aggregated race/e</w:t>
            </w:r>
            <w:r w:rsidR="00AC43D9" w:rsidRPr="00AC43D9">
              <w:rPr>
                <w:bCs/>
              </w:rPr>
              <w:t xml:space="preserve">thnicity </w:t>
            </w:r>
            <w:r w:rsidR="00AC43D9">
              <w:rPr>
                <w:bCs/>
              </w:rPr>
              <w:t>f</w:t>
            </w:r>
            <w:r w:rsidRPr="009E2403">
              <w:rPr>
                <w:bCs/>
              </w:rPr>
              <w:t>ield</w:t>
            </w:r>
            <w:r w:rsidR="00AC43D9">
              <w:rPr>
                <w:bCs/>
              </w:rPr>
              <w:t xml:space="preserve">: use </w:t>
            </w:r>
            <w:proofErr w:type="spellStart"/>
            <w:r w:rsidR="00AC43D9" w:rsidRPr="00AC43D9">
              <w:rPr>
                <w:bCs/>
              </w:rPr>
              <w:t>stu_ethnic_flag</w:t>
            </w:r>
            <w:proofErr w:type="spellEnd"/>
            <w:r w:rsid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race_amer_ind_alask_flag</w:t>
            </w:r>
            <w:proofErr w:type="spellEnd"/>
            <w:r w:rsid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race_asian_flag</w:t>
            </w:r>
            <w:proofErr w:type="spellEnd"/>
            <w:r w:rsid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race_black_afr_amer_flag</w:t>
            </w:r>
            <w:proofErr w:type="spellEnd"/>
            <w:r w:rsid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race_white_flag</w:t>
            </w:r>
            <w:proofErr w:type="spellEnd"/>
            <w:r w:rsidR="00AC43D9">
              <w:rPr>
                <w:bCs/>
              </w:rPr>
              <w:t xml:space="preserve"> </w:t>
            </w:r>
            <w:proofErr w:type="spellStart"/>
            <w:r w:rsidR="00AC43D9" w:rsidRPr="00AC43D9">
              <w:rPr>
                <w:bCs/>
              </w:rPr>
              <w:t>race_haw_pac_isl_</w:t>
            </w:r>
            <w:proofErr w:type="gramStart"/>
            <w:r w:rsidR="00AC43D9" w:rsidRPr="00AC43D9">
              <w:rPr>
                <w:bCs/>
              </w:rPr>
              <w:t>flag</w:t>
            </w:r>
            <w:proofErr w:type="spellEnd"/>
            <w:proofErr w:type="gramEnd"/>
          </w:p>
          <w:p w14:paraId="2A824150" w14:textId="77777777" w:rsidR="00ED1A7A" w:rsidRDefault="00ED1A7A" w:rsidP="003C7DB4">
            <w:pPr>
              <w:numPr>
                <w:ilvl w:val="0"/>
                <w:numId w:val="2"/>
              </w:numPr>
              <w:spacing w:before="40" w:after="40"/>
              <w:jc w:val="left"/>
              <w:rPr>
                <w:bCs/>
              </w:rPr>
            </w:pPr>
            <w:r>
              <w:rPr>
                <w:bCs/>
              </w:rPr>
              <w:t xml:space="preserve">Create a field </w:t>
            </w:r>
            <w:proofErr w:type="spellStart"/>
            <w:r w:rsidRPr="00ED1A7A">
              <w:rPr>
                <w:bCs/>
              </w:rPr>
              <w:t>bil_pgm_comb_cd</w:t>
            </w:r>
            <w:proofErr w:type="spellEnd"/>
            <w:r>
              <w:rPr>
                <w:bCs/>
              </w:rPr>
              <w:t xml:space="preserve">: use </w:t>
            </w:r>
            <w:proofErr w:type="spellStart"/>
            <w:r w:rsidRPr="00ED1A7A">
              <w:rPr>
                <w:bCs/>
              </w:rPr>
              <w:t>bil_pgm_type_cd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ED1A7A">
              <w:rPr>
                <w:bCs/>
              </w:rPr>
              <w:t>alt_lang_pgm_</w:t>
            </w:r>
            <w:proofErr w:type="gramStart"/>
            <w:r w:rsidRPr="00ED1A7A">
              <w:rPr>
                <w:bCs/>
              </w:rPr>
              <w:t>cd</w:t>
            </w:r>
            <w:proofErr w:type="spellEnd"/>
            <w:proofErr w:type="gramEnd"/>
          </w:p>
          <w:p w14:paraId="3CFE811C" w14:textId="07294CDA" w:rsidR="00ED1A7A" w:rsidRDefault="00ED1A7A" w:rsidP="00ED1A7A">
            <w:pPr>
              <w:numPr>
                <w:ilvl w:val="0"/>
                <w:numId w:val="2"/>
              </w:numPr>
              <w:spacing w:before="40" w:after="40"/>
              <w:jc w:val="left"/>
              <w:rPr>
                <w:bCs/>
              </w:rPr>
            </w:pPr>
            <w:r>
              <w:rPr>
                <w:bCs/>
              </w:rPr>
              <w:t xml:space="preserve">Create a field </w:t>
            </w:r>
            <w:proofErr w:type="spellStart"/>
            <w:r w:rsidRPr="00ED1A7A">
              <w:rPr>
                <w:bCs/>
              </w:rPr>
              <w:t>esl_pgm_comb_cd</w:t>
            </w:r>
            <w:proofErr w:type="spellEnd"/>
            <w:r>
              <w:rPr>
                <w:bCs/>
              </w:rPr>
              <w:t xml:space="preserve">: use </w:t>
            </w:r>
            <w:proofErr w:type="spellStart"/>
            <w:r w:rsidRPr="00ED1A7A">
              <w:rPr>
                <w:bCs/>
              </w:rPr>
              <w:t>esl_pgm_type_cd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 w:rsidRPr="00ED1A7A">
              <w:rPr>
                <w:bCs/>
              </w:rPr>
              <w:t>alt_lang_pgm_</w:t>
            </w:r>
            <w:proofErr w:type="gramStart"/>
            <w:r w:rsidRPr="00ED1A7A">
              <w:rPr>
                <w:bCs/>
              </w:rPr>
              <w:t>cd</w:t>
            </w:r>
            <w:proofErr w:type="spellEnd"/>
            <w:proofErr w:type="gramEnd"/>
          </w:p>
          <w:p w14:paraId="77B5742F" w14:textId="6E6D3ADC" w:rsidR="003C7DB4" w:rsidRPr="00ED1A7A" w:rsidRDefault="003C7DB4" w:rsidP="003C7DB4">
            <w:pPr>
              <w:numPr>
                <w:ilvl w:val="0"/>
                <w:numId w:val="2"/>
              </w:numPr>
              <w:spacing w:before="40" w:after="40"/>
              <w:jc w:val="left"/>
              <w:rPr>
                <w:bCs/>
              </w:rPr>
            </w:pPr>
            <w:r w:rsidRPr="00ED1A7A">
              <w:rPr>
                <w:bCs/>
              </w:rPr>
              <w:t>Reformat to match closely to previous year PEIMS Fall Staff file.</w:t>
            </w:r>
          </w:p>
          <w:p w14:paraId="07373187" w14:textId="77777777" w:rsidR="003C7DB4" w:rsidRPr="000441FA" w:rsidRDefault="003C7DB4" w:rsidP="003C7DB4">
            <w:pPr>
              <w:pStyle w:val="ListParagraph"/>
              <w:numPr>
                <w:ilvl w:val="0"/>
                <w:numId w:val="2"/>
              </w:numPr>
              <w:spacing w:before="40" w:after="40"/>
              <w:jc w:val="left"/>
              <w:rPr>
                <w:b/>
              </w:rPr>
            </w:pPr>
            <w:r w:rsidRPr="000441FA">
              <w:rPr>
                <w:bCs/>
              </w:rPr>
              <w:t>Rename to be comparable to the previous year PEIMS Fall Staff file</w:t>
            </w:r>
          </w:p>
        </w:tc>
        <w:tc>
          <w:tcPr>
            <w:tcW w:w="2077" w:type="dxa"/>
          </w:tcPr>
          <w:p w14:paraId="36ED05F0" w14:textId="51332931" w:rsidR="003C7DB4" w:rsidRDefault="003C7DB4" w:rsidP="003C7DB4">
            <w:pPr>
              <w:pStyle w:val="ListParagraph"/>
              <w:numPr>
                <w:ilvl w:val="0"/>
                <w:numId w:val="5"/>
              </w:numPr>
              <w:spacing w:before="40" w:after="40"/>
              <w:ind w:left="360"/>
            </w:pPr>
          </w:p>
        </w:tc>
      </w:tr>
      <w:tr w:rsidR="003C7DB4" w14:paraId="108E6E68" w14:textId="77777777" w:rsidTr="00B81C86">
        <w:tc>
          <w:tcPr>
            <w:tcW w:w="72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581DB9" w14:textId="77777777" w:rsidR="003C7DB4" w:rsidRPr="007D418E" w:rsidRDefault="003C7DB4" w:rsidP="00B81C86">
            <w:pPr>
              <w:spacing w:before="40" w:after="40"/>
              <w:ind w:left="605" w:hanging="270"/>
            </w:pPr>
          </w:p>
        </w:tc>
        <w:tc>
          <w:tcPr>
            <w:tcW w:w="20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78FB14" w14:textId="77777777" w:rsidR="003C7DB4" w:rsidRDefault="003C7DB4" w:rsidP="00B81C86">
            <w:pPr>
              <w:spacing w:before="40" w:after="40"/>
              <w:ind w:left="245"/>
            </w:pPr>
          </w:p>
          <w:p w14:paraId="364502EF" w14:textId="77777777" w:rsidR="003C7DB4" w:rsidRDefault="003C7DB4" w:rsidP="00B81C86">
            <w:pPr>
              <w:spacing w:before="40" w:after="40"/>
              <w:ind w:left="245"/>
            </w:pPr>
          </w:p>
        </w:tc>
      </w:tr>
    </w:tbl>
    <w:p w14:paraId="432E4E9E" w14:textId="77777777" w:rsidR="003C7DB4" w:rsidRDefault="003C7DB4" w:rsidP="003C7DB4"/>
    <w:p w14:paraId="628ADE23" w14:textId="77777777" w:rsidR="003C7DB4" w:rsidRDefault="003C7DB4" w:rsidP="003C7DB4">
      <w:pPr>
        <w:outlineLvl w:val="0"/>
        <w:rPr>
          <w:b/>
        </w:rPr>
      </w:pPr>
      <w:r>
        <w:rPr>
          <w:b/>
        </w:rPr>
        <w:t>Comments/Brief description (if needed).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2"/>
      </w:tblGrid>
      <w:tr w:rsidR="003C7DB4" w:rsidRPr="003249AE" w14:paraId="70CE350E" w14:textId="77777777" w:rsidTr="00B81C86">
        <w:tc>
          <w:tcPr>
            <w:tcW w:w="9360" w:type="dxa"/>
            <w:shd w:val="clear" w:color="auto" w:fill="auto"/>
          </w:tcPr>
          <w:p w14:paraId="0478BD49" w14:textId="77777777" w:rsidR="003C7DB4" w:rsidRPr="003249AE" w:rsidRDefault="003C7DB4" w:rsidP="00B81C86">
            <w:pPr>
              <w:rPr>
                <w:b/>
              </w:rPr>
            </w:pPr>
          </w:p>
          <w:p w14:paraId="27024175" w14:textId="77777777" w:rsidR="003C7DB4" w:rsidRPr="003249AE" w:rsidRDefault="003C7DB4" w:rsidP="00B81C86">
            <w:pPr>
              <w:rPr>
                <w:b/>
              </w:rPr>
            </w:pPr>
            <w:r w:rsidRPr="003249AE">
              <w:rPr>
                <w:b/>
              </w:rPr>
              <w:t xml:space="preserve">The </w:t>
            </w:r>
            <w:proofErr w:type="spellStart"/>
            <w:r w:rsidRPr="003249AE">
              <w:rPr>
                <w:b/>
              </w:rPr>
              <w:t>Peims</w:t>
            </w:r>
            <w:proofErr w:type="spellEnd"/>
            <w:r w:rsidRPr="003249AE">
              <w:rPr>
                <w:b/>
              </w:rPr>
              <w:t xml:space="preserve"> layouts &amp; value may change. </w:t>
            </w:r>
          </w:p>
          <w:p w14:paraId="1C95F83A" w14:textId="77777777" w:rsidR="003C7DB4" w:rsidRDefault="003C7DB4" w:rsidP="00B81C86">
            <w:pPr>
              <w:rPr>
                <w:b/>
              </w:rPr>
            </w:pPr>
            <w:r w:rsidRPr="003249AE">
              <w:rPr>
                <w:b/>
              </w:rPr>
              <w:t>Get new PEIMS Data Standards from TEA website each year.</w:t>
            </w:r>
          </w:p>
          <w:p w14:paraId="406090ED" w14:textId="77777777" w:rsidR="003C7DB4" w:rsidRPr="003249AE" w:rsidRDefault="003C7DB4" w:rsidP="00B81C86">
            <w:pPr>
              <w:rPr>
                <w:b/>
              </w:rPr>
            </w:pPr>
            <w:r>
              <w:rPr>
                <w:b/>
              </w:rPr>
              <w:t>Copy to Shared and Public folder.</w:t>
            </w:r>
          </w:p>
          <w:p w14:paraId="53A4B55B" w14:textId="77777777" w:rsidR="003C7DB4" w:rsidRPr="003249AE" w:rsidRDefault="003C7DB4" w:rsidP="00B81C86">
            <w:pPr>
              <w:rPr>
                <w:b/>
              </w:rPr>
            </w:pPr>
          </w:p>
        </w:tc>
      </w:tr>
    </w:tbl>
    <w:p w14:paraId="31D6417D" w14:textId="77777777" w:rsidR="003C7DB4" w:rsidRDefault="003C7DB4" w:rsidP="003C7DB4"/>
    <w:p w14:paraId="10DFFAB9" w14:textId="77777777" w:rsidR="0049227B" w:rsidRDefault="0049227B"/>
    <w:sectPr w:rsidR="0049227B" w:rsidSect="003C7DB4">
      <w:footerReference w:type="default" r:id="rId7"/>
      <w:headerReference w:type="first" r:id="rId8"/>
      <w:footerReference w:type="first" r:id="rId9"/>
      <w:pgSz w:w="12240" w:h="15840" w:code="1"/>
      <w:pgMar w:top="1440" w:right="1440" w:bottom="1440" w:left="1440" w:header="108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47066" w14:textId="77777777" w:rsidR="00B33AC6" w:rsidRDefault="00B33AC6" w:rsidP="00ED1A7A">
      <w:r>
        <w:separator/>
      </w:r>
    </w:p>
  </w:endnote>
  <w:endnote w:type="continuationSeparator" w:id="0">
    <w:p w14:paraId="2B5CF8D2" w14:textId="77777777" w:rsidR="00B33AC6" w:rsidRDefault="00B33AC6" w:rsidP="00ED1A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0"/>
      <w:gridCol w:w="2970"/>
      <w:gridCol w:w="1440"/>
      <w:gridCol w:w="2548"/>
      <w:gridCol w:w="1147"/>
    </w:tblGrid>
    <w:tr w:rsidR="003E6231" w14:paraId="5E01F03C" w14:textId="77777777">
      <w:trPr>
        <w:cantSplit/>
        <w:trHeight w:hRule="exact" w:val="400"/>
      </w:trPr>
      <w:tc>
        <w:tcPr>
          <w:tcW w:w="1260" w:type="dxa"/>
        </w:tcPr>
        <w:p w14:paraId="039B255E" w14:textId="77777777" w:rsidR="001070A5" w:rsidRDefault="00000000">
          <w:pPr>
            <w:spacing w:before="120"/>
          </w:pPr>
          <w:r>
            <w:t>Prepared By</w:t>
          </w:r>
        </w:p>
      </w:tc>
      <w:tc>
        <w:tcPr>
          <w:tcW w:w="2970" w:type="dxa"/>
        </w:tcPr>
        <w:p w14:paraId="71F5292A" w14:textId="77777777" w:rsidR="001070A5" w:rsidRDefault="00000000">
          <w:pPr>
            <w:spacing w:before="120"/>
          </w:pPr>
          <w:r>
            <w:t>Chiung-Yun Chang</w:t>
          </w:r>
        </w:p>
      </w:tc>
      <w:tc>
        <w:tcPr>
          <w:tcW w:w="1440" w:type="dxa"/>
        </w:tcPr>
        <w:p w14:paraId="65391BEE" w14:textId="77777777" w:rsidR="001070A5" w:rsidRDefault="00000000">
          <w:pPr>
            <w:spacing w:before="120"/>
          </w:pPr>
          <w:r>
            <w:t xml:space="preserve"> Date Prepared</w:t>
          </w:r>
        </w:p>
      </w:tc>
      <w:tc>
        <w:tcPr>
          <w:tcW w:w="2548" w:type="dxa"/>
          <w:tcBorders>
            <w:bottom w:val="single" w:sz="6" w:space="0" w:color="auto"/>
          </w:tcBorders>
        </w:tcPr>
        <w:p w14:paraId="5AF1540C" w14:textId="35CC7D70" w:rsidR="001070A5" w:rsidRDefault="00ED1A7A">
          <w:pPr>
            <w:spacing w:before="120"/>
          </w:pPr>
          <w:r>
            <w:t>2/2023</w:t>
          </w:r>
        </w:p>
      </w:tc>
      <w:tc>
        <w:tcPr>
          <w:tcW w:w="1147" w:type="dxa"/>
        </w:tcPr>
        <w:p w14:paraId="77324159" w14:textId="56CB1F87" w:rsidR="001070A5" w:rsidRDefault="00000000">
          <w:pPr>
            <w:spacing w:before="120"/>
            <w:jc w:val="right"/>
          </w:pPr>
          <w:r>
            <w:t xml:space="preserve">Page </w:t>
          </w:r>
          <w:r>
            <w:fldChar w:fldCharType="begin"/>
          </w:r>
          <w:r>
            <w:instrText xml:space="preserve"> PAGE \* Arabic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fldChar w:fldCharType="end"/>
          </w:r>
          <w:r>
            <w:t xml:space="preserve"> of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SECTIONPAGES  \* MERGEFORMAT </w:instrText>
          </w:r>
          <w:r>
            <w:rPr>
              <w:rStyle w:val="PageNumber"/>
            </w:rPr>
            <w:fldChar w:fldCharType="separate"/>
          </w:r>
          <w:r w:rsidR="00106C47"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</w:tr>
    <w:tr w:rsidR="003E6231" w14:paraId="4657D508" w14:textId="77777777">
      <w:trPr>
        <w:cantSplit/>
        <w:trHeight w:hRule="exact" w:val="400"/>
      </w:trPr>
      <w:tc>
        <w:tcPr>
          <w:tcW w:w="1260" w:type="dxa"/>
        </w:tcPr>
        <w:p w14:paraId="0B6A2636" w14:textId="77777777" w:rsidR="001070A5" w:rsidRDefault="00000000">
          <w:pPr>
            <w:spacing w:before="120"/>
          </w:pPr>
          <w:r>
            <w:t>Approved By</w:t>
          </w:r>
        </w:p>
      </w:tc>
      <w:tc>
        <w:tcPr>
          <w:tcW w:w="2970" w:type="dxa"/>
          <w:tcBorders>
            <w:top w:val="single" w:sz="6" w:space="0" w:color="auto"/>
            <w:bottom w:val="single" w:sz="6" w:space="0" w:color="auto"/>
          </w:tcBorders>
        </w:tcPr>
        <w:p w14:paraId="02489520" w14:textId="77777777" w:rsidR="001070A5" w:rsidRDefault="001070A5">
          <w:pPr>
            <w:spacing w:before="120"/>
          </w:pPr>
        </w:p>
      </w:tc>
      <w:tc>
        <w:tcPr>
          <w:tcW w:w="1440" w:type="dxa"/>
        </w:tcPr>
        <w:p w14:paraId="358DA63F" w14:textId="77777777" w:rsidR="001070A5" w:rsidRDefault="00000000">
          <w:pPr>
            <w:spacing w:before="120"/>
          </w:pPr>
          <w:r>
            <w:t xml:space="preserve"> Date Approved</w:t>
          </w:r>
        </w:p>
      </w:tc>
      <w:tc>
        <w:tcPr>
          <w:tcW w:w="2548" w:type="dxa"/>
          <w:tcBorders>
            <w:bottom w:val="single" w:sz="6" w:space="0" w:color="auto"/>
          </w:tcBorders>
        </w:tcPr>
        <w:p w14:paraId="162F8C85" w14:textId="77777777" w:rsidR="001070A5" w:rsidRDefault="001070A5">
          <w:pPr>
            <w:spacing w:before="120"/>
          </w:pPr>
        </w:p>
      </w:tc>
      <w:tc>
        <w:tcPr>
          <w:tcW w:w="1142" w:type="dxa"/>
        </w:tcPr>
        <w:p w14:paraId="392E7553" w14:textId="77777777" w:rsidR="001070A5" w:rsidRDefault="001070A5">
          <w:pPr>
            <w:spacing w:before="120"/>
          </w:pPr>
        </w:p>
      </w:tc>
    </w:tr>
  </w:tbl>
  <w:p w14:paraId="3294729E" w14:textId="77777777" w:rsidR="001070A5" w:rsidRDefault="001070A5">
    <w:pPr>
      <w:pStyle w:val="Footer"/>
      <w:tabs>
        <w:tab w:val="clear" w:pos="4320"/>
        <w:tab w:val="clear" w:pos="8640"/>
      </w:tabs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0"/>
      <w:gridCol w:w="3060"/>
      <w:gridCol w:w="1440"/>
      <w:gridCol w:w="2340"/>
      <w:gridCol w:w="1264"/>
    </w:tblGrid>
    <w:tr w:rsidR="003E6231" w14:paraId="7B9BB4E7" w14:textId="77777777">
      <w:trPr>
        <w:cantSplit/>
        <w:trHeight w:hRule="exact" w:val="400"/>
      </w:trPr>
      <w:tc>
        <w:tcPr>
          <w:tcW w:w="1260" w:type="dxa"/>
        </w:tcPr>
        <w:p w14:paraId="62772145" w14:textId="77777777" w:rsidR="001070A5" w:rsidRDefault="00000000">
          <w:pPr>
            <w:spacing w:before="120"/>
          </w:pPr>
          <w:r>
            <w:t>Prepared By</w:t>
          </w:r>
        </w:p>
      </w:tc>
      <w:tc>
        <w:tcPr>
          <w:tcW w:w="3060" w:type="dxa"/>
        </w:tcPr>
        <w:p w14:paraId="0F444AE8" w14:textId="77777777" w:rsidR="001070A5" w:rsidRDefault="00000000">
          <w:pPr>
            <w:spacing w:before="120"/>
          </w:pPr>
          <w:r>
            <w:t xml:space="preserve"> Chiung-Yun Chang</w:t>
          </w:r>
        </w:p>
      </w:tc>
      <w:tc>
        <w:tcPr>
          <w:tcW w:w="1440" w:type="dxa"/>
        </w:tcPr>
        <w:p w14:paraId="49FA5CE7" w14:textId="77777777" w:rsidR="001070A5" w:rsidRDefault="00000000">
          <w:pPr>
            <w:spacing w:before="120"/>
          </w:pPr>
          <w:r>
            <w:t xml:space="preserve"> Date Prepared</w:t>
          </w:r>
        </w:p>
      </w:tc>
      <w:tc>
        <w:tcPr>
          <w:tcW w:w="2340" w:type="dxa"/>
          <w:tcBorders>
            <w:bottom w:val="single" w:sz="6" w:space="0" w:color="auto"/>
          </w:tcBorders>
        </w:tcPr>
        <w:p w14:paraId="24CAF3B8" w14:textId="77777777" w:rsidR="001070A5" w:rsidRDefault="00000000">
          <w:pPr>
            <w:spacing w:before="120"/>
          </w:pPr>
          <w:r>
            <w:t>3/202</w:t>
          </w:r>
          <w:r>
            <w:rPr>
              <w:rFonts w:eastAsia="Times New Roman"/>
            </w:rPr>
            <w:t>3</w:t>
          </w:r>
        </w:p>
      </w:tc>
      <w:tc>
        <w:tcPr>
          <w:tcW w:w="1264" w:type="dxa"/>
        </w:tcPr>
        <w:p w14:paraId="18F49F9B" w14:textId="2C2FF39F" w:rsidR="001070A5" w:rsidRDefault="00000000">
          <w:pPr>
            <w:spacing w:before="120"/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1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</w:t>
          </w:r>
          <w:r>
            <w:t xml:space="preserve">of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SECTIONPAGES  \* MERGEFORMAT </w:instrText>
          </w:r>
          <w:r>
            <w:rPr>
              <w:rStyle w:val="PageNumber"/>
            </w:rPr>
            <w:fldChar w:fldCharType="separate"/>
          </w:r>
          <w:r w:rsidR="00106C47"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</w:tr>
    <w:tr w:rsidR="003E6231" w14:paraId="3A2DBBBD" w14:textId="77777777">
      <w:trPr>
        <w:cantSplit/>
        <w:trHeight w:hRule="exact" w:val="400"/>
      </w:trPr>
      <w:tc>
        <w:tcPr>
          <w:tcW w:w="1260" w:type="dxa"/>
        </w:tcPr>
        <w:p w14:paraId="1F77F995" w14:textId="77777777" w:rsidR="001070A5" w:rsidRDefault="00000000">
          <w:pPr>
            <w:spacing w:before="120"/>
          </w:pPr>
          <w:r>
            <w:t>Approved By</w:t>
          </w:r>
        </w:p>
      </w:tc>
      <w:tc>
        <w:tcPr>
          <w:tcW w:w="3060" w:type="dxa"/>
          <w:tcBorders>
            <w:top w:val="single" w:sz="6" w:space="0" w:color="auto"/>
            <w:bottom w:val="single" w:sz="6" w:space="0" w:color="auto"/>
          </w:tcBorders>
        </w:tcPr>
        <w:p w14:paraId="58AE7FC0" w14:textId="77777777" w:rsidR="001070A5" w:rsidRDefault="001070A5">
          <w:pPr>
            <w:spacing w:before="120"/>
          </w:pPr>
        </w:p>
      </w:tc>
      <w:tc>
        <w:tcPr>
          <w:tcW w:w="1440" w:type="dxa"/>
        </w:tcPr>
        <w:p w14:paraId="3967D28D" w14:textId="77777777" w:rsidR="001070A5" w:rsidRDefault="00000000">
          <w:pPr>
            <w:spacing w:before="120"/>
          </w:pPr>
          <w:r>
            <w:t xml:space="preserve"> Date Approved</w:t>
          </w:r>
        </w:p>
      </w:tc>
      <w:tc>
        <w:tcPr>
          <w:tcW w:w="2340" w:type="dxa"/>
          <w:tcBorders>
            <w:bottom w:val="single" w:sz="6" w:space="0" w:color="auto"/>
          </w:tcBorders>
        </w:tcPr>
        <w:p w14:paraId="5F0530FB" w14:textId="77777777" w:rsidR="001070A5" w:rsidRDefault="001070A5">
          <w:pPr>
            <w:spacing w:before="120"/>
          </w:pPr>
        </w:p>
      </w:tc>
      <w:tc>
        <w:tcPr>
          <w:tcW w:w="1260" w:type="dxa"/>
        </w:tcPr>
        <w:p w14:paraId="6534EB24" w14:textId="77777777" w:rsidR="001070A5" w:rsidRDefault="001070A5">
          <w:pPr>
            <w:spacing w:before="120"/>
          </w:pPr>
        </w:p>
      </w:tc>
    </w:tr>
  </w:tbl>
  <w:p w14:paraId="07881E93" w14:textId="77777777" w:rsidR="001070A5" w:rsidRDefault="001070A5">
    <w:pPr>
      <w:pStyle w:val="Footer"/>
      <w:tabs>
        <w:tab w:val="clear" w:pos="4320"/>
        <w:tab w:val="clear" w:pos="8640"/>
      </w:tabs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F1779" w14:textId="77777777" w:rsidR="00B33AC6" w:rsidRDefault="00B33AC6" w:rsidP="00ED1A7A">
      <w:r>
        <w:separator/>
      </w:r>
    </w:p>
  </w:footnote>
  <w:footnote w:type="continuationSeparator" w:id="0">
    <w:p w14:paraId="6C377DA4" w14:textId="77777777" w:rsidR="00B33AC6" w:rsidRDefault="00B33AC6" w:rsidP="00ED1A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08" w:type="dxa"/>
      <w:tblBorders>
        <w:bottom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552"/>
      <w:gridCol w:w="2538"/>
      <w:gridCol w:w="270"/>
    </w:tblGrid>
    <w:tr w:rsidR="003E6231" w14:paraId="094AB274" w14:textId="77777777" w:rsidTr="006B2122">
      <w:trPr>
        <w:cantSplit/>
      </w:trPr>
      <w:tc>
        <w:tcPr>
          <w:tcW w:w="6552" w:type="dxa"/>
          <w:tcBorders>
            <w:right w:val="single" w:sz="6" w:space="0" w:color="auto"/>
          </w:tcBorders>
        </w:tcPr>
        <w:p w14:paraId="3DC69DBB" w14:textId="77777777" w:rsidR="001070A5" w:rsidRDefault="001070A5">
          <w:pPr>
            <w:jc w:val="left"/>
            <w:rPr>
              <w:b/>
              <w:sz w:val="24"/>
            </w:rPr>
          </w:pPr>
        </w:p>
        <w:p w14:paraId="079DF584" w14:textId="77777777" w:rsidR="001070A5" w:rsidRDefault="001070A5">
          <w:pPr>
            <w:jc w:val="left"/>
            <w:rPr>
              <w:b/>
              <w:sz w:val="24"/>
            </w:rPr>
          </w:pPr>
        </w:p>
        <w:p w14:paraId="51E06F9E" w14:textId="77777777" w:rsidR="001070A5" w:rsidRDefault="00000000">
          <w:pPr>
            <w:jc w:val="left"/>
            <w:rPr>
              <w:b/>
              <w:sz w:val="24"/>
            </w:rPr>
          </w:pPr>
          <w:r>
            <w:rPr>
              <w:b/>
              <w:sz w:val="24"/>
            </w:rPr>
            <w:t>TASK INSTRUCTIONS</w:t>
          </w:r>
        </w:p>
        <w:p w14:paraId="2A26CFC0" w14:textId="77777777" w:rsidR="001070A5" w:rsidRDefault="00000000">
          <w:pPr>
            <w:jc w:val="left"/>
          </w:pPr>
          <w:r>
            <w:rPr>
              <w:sz w:val="16"/>
            </w:rPr>
            <w:t xml:space="preserve">(Includes a </w:t>
          </w:r>
          <w:proofErr w:type="gramStart"/>
          <w:r>
            <w:rPr>
              <w:sz w:val="16"/>
            </w:rPr>
            <w:t>step by step</w:t>
          </w:r>
          <w:proofErr w:type="gramEnd"/>
          <w:r>
            <w:rPr>
              <w:sz w:val="16"/>
            </w:rPr>
            <w:t xml:space="preserve"> write-up of how to do a particular task.)</w:t>
          </w:r>
        </w:p>
      </w:tc>
      <w:tc>
        <w:tcPr>
          <w:tcW w:w="2538" w:type="dxa"/>
        </w:tcPr>
        <w:p w14:paraId="2DFCB9F0" w14:textId="77777777" w:rsidR="001070A5" w:rsidRDefault="001070A5" w:rsidP="006B2122">
          <w:pPr>
            <w:jc w:val="center"/>
          </w:pPr>
        </w:p>
        <w:p w14:paraId="53760713" w14:textId="77777777" w:rsidR="001070A5" w:rsidRPr="006B2122" w:rsidRDefault="00000000" w:rsidP="006B2122">
          <w:pPr>
            <w:jc w:val="center"/>
            <w:rPr>
              <w:b/>
            </w:rPr>
          </w:pPr>
          <w:r w:rsidRPr="006B2122">
            <w:rPr>
              <w:b/>
            </w:rPr>
            <w:t>Research Programmer</w:t>
          </w:r>
        </w:p>
        <w:p w14:paraId="71FA4A67" w14:textId="77777777" w:rsidR="001070A5" w:rsidRDefault="00000000" w:rsidP="006B2122">
          <w:pPr>
            <w:jc w:val="center"/>
          </w:pPr>
          <w:r w:rsidRPr="006B2122">
            <w:rPr>
              <w:b/>
            </w:rPr>
            <w:t>Task Documentation Manual</w:t>
          </w:r>
        </w:p>
      </w:tc>
      <w:tc>
        <w:tcPr>
          <w:tcW w:w="270" w:type="dxa"/>
        </w:tcPr>
        <w:p w14:paraId="2A053DD7" w14:textId="77777777" w:rsidR="001070A5" w:rsidRDefault="001070A5" w:rsidP="006B2122">
          <w:pPr>
            <w:jc w:val="center"/>
            <w:rPr>
              <w:b/>
            </w:rPr>
          </w:pPr>
        </w:p>
        <w:p w14:paraId="262234A7" w14:textId="77777777" w:rsidR="001070A5" w:rsidRDefault="001070A5" w:rsidP="006B2122">
          <w:pPr>
            <w:jc w:val="center"/>
          </w:pPr>
        </w:p>
      </w:tc>
    </w:tr>
  </w:tbl>
  <w:p w14:paraId="11ACC012" w14:textId="77777777" w:rsidR="001070A5" w:rsidRDefault="001070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35163"/>
    <w:multiLevelType w:val="hybridMultilevel"/>
    <w:tmpl w:val="3634B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A006FE"/>
    <w:multiLevelType w:val="hybridMultilevel"/>
    <w:tmpl w:val="D3E476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91B4D7C"/>
    <w:multiLevelType w:val="hybridMultilevel"/>
    <w:tmpl w:val="9AECDA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D0B6F99"/>
    <w:multiLevelType w:val="hybridMultilevel"/>
    <w:tmpl w:val="C61CC4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FD825DE"/>
    <w:multiLevelType w:val="hybridMultilevel"/>
    <w:tmpl w:val="BD0E5E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3C554F1"/>
    <w:multiLevelType w:val="hybridMultilevel"/>
    <w:tmpl w:val="261AF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935944">
    <w:abstractNumId w:val="3"/>
  </w:num>
  <w:num w:numId="2" w16cid:durableId="2017029772">
    <w:abstractNumId w:val="5"/>
  </w:num>
  <w:num w:numId="3" w16cid:durableId="890766898">
    <w:abstractNumId w:val="1"/>
  </w:num>
  <w:num w:numId="4" w16cid:durableId="1863855522">
    <w:abstractNumId w:val="4"/>
  </w:num>
  <w:num w:numId="5" w16cid:durableId="1305042029">
    <w:abstractNumId w:val="0"/>
  </w:num>
  <w:num w:numId="6" w16cid:durableId="18300569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Q0MDe1NDOzMDSyNDNS0lEKTi0uzszPAykwqgUA3ewI9iwAAAA="/>
  </w:docVars>
  <w:rsids>
    <w:rsidRoot w:val="003C7DB4"/>
    <w:rsid w:val="00106C47"/>
    <w:rsid w:val="001070A5"/>
    <w:rsid w:val="001369FA"/>
    <w:rsid w:val="003C7DB4"/>
    <w:rsid w:val="0049227B"/>
    <w:rsid w:val="005A5FA7"/>
    <w:rsid w:val="006D1F27"/>
    <w:rsid w:val="0085014B"/>
    <w:rsid w:val="008D4D7A"/>
    <w:rsid w:val="00AC43D9"/>
    <w:rsid w:val="00B33AC6"/>
    <w:rsid w:val="00B34E23"/>
    <w:rsid w:val="00EA3EF8"/>
    <w:rsid w:val="00ED1A7A"/>
    <w:rsid w:val="00FA4C63"/>
    <w:rsid w:val="00FC4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975596"/>
  <w15:chartTrackingRefBased/>
  <w15:docId w15:val="{B18040BB-AE99-4BB1-93AD-A72B77E9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TW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7DB4"/>
    <w:pPr>
      <w:spacing w:after="0" w:line="240" w:lineRule="auto"/>
      <w:jc w:val="both"/>
    </w:pPr>
    <w:rPr>
      <w:rFonts w:ascii="Arial" w:eastAsia="PMingLiU" w:hAnsi="Arial" w:cs="Times New Roman"/>
      <w:kern w:val="24"/>
      <w:sz w:val="20"/>
      <w:szCs w:val="20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C7DB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C7DB4"/>
    <w:rPr>
      <w:rFonts w:ascii="Arial" w:eastAsia="PMingLiU" w:hAnsi="Arial" w:cs="Times New Roman"/>
      <w:kern w:val="24"/>
      <w:sz w:val="20"/>
      <w:szCs w:val="20"/>
      <w:lang w:eastAsia="en-US"/>
      <w14:ligatures w14:val="none"/>
    </w:rPr>
  </w:style>
  <w:style w:type="paragraph" w:styleId="Footer">
    <w:name w:val="footer"/>
    <w:basedOn w:val="Normal"/>
    <w:link w:val="FooterChar"/>
    <w:rsid w:val="003C7DB4"/>
    <w:pPr>
      <w:tabs>
        <w:tab w:val="center" w:pos="4320"/>
        <w:tab w:val="right" w:pos="8640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3C7DB4"/>
    <w:rPr>
      <w:rFonts w:ascii="Arial" w:eastAsia="PMingLiU" w:hAnsi="Arial" w:cs="Times New Roman"/>
      <w:kern w:val="24"/>
      <w:sz w:val="18"/>
      <w:szCs w:val="20"/>
      <w:lang w:eastAsia="en-US"/>
      <w14:ligatures w14:val="none"/>
    </w:rPr>
  </w:style>
  <w:style w:type="character" w:styleId="PageNumber">
    <w:name w:val="page number"/>
    <w:rsid w:val="003C7DB4"/>
    <w:rPr>
      <w:rFonts w:ascii="Arial" w:hAnsi="Arial"/>
      <w:sz w:val="18"/>
    </w:rPr>
  </w:style>
  <w:style w:type="paragraph" w:styleId="ListParagraph">
    <w:name w:val="List Paragraph"/>
    <w:basedOn w:val="Normal"/>
    <w:uiPriority w:val="34"/>
    <w:qFormat/>
    <w:rsid w:val="003C7D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, ChiungYun</dc:creator>
  <cp:keywords/>
  <dc:description/>
  <cp:lastModifiedBy>Chang, ChiungYun</cp:lastModifiedBy>
  <cp:revision>3</cp:revision>
  <dcterms:created xsi:type="dcterms:W3CDTF">2024-02-08T23:13:00Z</dcterms:created>
  <dcterms:modified xsi:type="dcterms:W3CDTF">2024-02-09T19:24:00Z</dcterms:modified>
</cp:coreProperties>
</file>